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Curriculum Developer position at [Organization Name] in Italy Rome. With a passion for education and a deep understanding of curriculum design, I am eager to contribute my expertise to enhance learning experiences within your esteemed institution. As someone who has dedicated years to shaping educational frameworks, I believe my background aligns perfectly with the goals of this role, particularly in the dynamic and culturally rich context of Italy Rome.</w:t>
      </w:r>
    </w:p>
    <w:p>
      <w:pPr>
        <w:pStyle w:val="BodyText"/>
      </w:pPr>
      <w:r>
        <w:t xml:space="preserve">Throughout my career as a Curriculum Developer, I have focused on creating innovative, student-centered curricula that foster critical thinking, creativity, and real-world application. My experience spans diverse educational settings, from K-12 institutions to higher education and professional training programs. This journey has equipped me with the ability to design comprehensive learning pathways that align with national standards while addressing the unique needs of students in Rome and beyond.</w:t>
      </w:r>
    </w:p>
    <w:bookmarkStart w:id="20" w:name="X626edb51de52cdeee939df493b3446c0e149374"/>
    <w:p>
      <w:pPr>
        <w:pStyle w:val="Heading2"/>
      </w:pPr>
      <w:r>
        <w:t xml:space="preserve">Understanding the Role of a Curriculum Developer in Italy Rome</w:t>
      </w:r>
    </w:p>
    <w:p>
      <w:pPr>
        <w:pStyle w:val="FirstParagraph"/>
      </w:pPr>
      <w:r>
        <w:t xml:space="preserve">The role of a Curriculum Developer is pivotal in shaping educational outcomes, especially in a city like Rome, where historical significance meets modern pedagogical challenges. In Italy, the curriculum is deeply tied to cultural preservation and innovation, requiring developers to balance tradition with forward-thinking approaches. My work has always emphasized this duality—integrating local heritage with global best practices to create inclusive and impactful learning environments.</w:t>
      </w:r>
    </w:p>
    <w:p>
      <w:pPr>
        <w:pStyle w:val="BodyText"/>
      </w:pPr>
      <w:r>
        <w:t xml:space="preserve">For instance, in my previous role at [Previous Institution], I collaborated with educators across Italy to design a curriculum that incorporated Roman history and art into STEM subjects, making learning more engaging for students. This project not only enhanced student participation but also reinforced the importance of cultural relevance in education. Such experiences have prepared me to contribute meaningfully to your organization’s mission in Rome.</w:t>
      </w:r>
    </w:p>
    <w:bookmarkEnd w:id="20"/>
    <w:bookmarkStart w:id="21" w:name="key-qualifications-and-expertise"/>
    <w:p>
      <w:pPr>
        <w:pStyle w:val="Heading2"/>
      </w:pPr>
      <w:r>
        <w:t xml:space="preserve">Key Qualifications and Expertise</w:t>
      </w:r>
    </w:p>
    <w:p>
      <w:pPr>
        <w:pStyle w:val="FirstParagraph"/>
      </w:pPr>
      <w:r>
        <w:t xml:space="preserve">As a Curriculum Developer, I bring a unique blend of academic rigor, practical experience, and creative problem-solving skills. My proficiency in aligning curricula with the Italian National Education Framework (Fascicolo Formativo) ensures that programs meet regional and national standards while promoting innovation. I have also led workshops for teachers on integrating technology into lesson plans, a skill that is increasingly vital in today’s digital age.</w:t>
      </w:r>
    </w:p>
    <w:p>
      <w:pPr>
        <w:pStyle w:val="BodyText"/>
      </w:pPr>
      <w:r>
        <w:t xml:space="preserve">One of my proudest achievements was developing a cross-disciplinary curriculum for secondary schools in Italy, which combined literature, environmental science, and civic education. This initiative received recognition from the Ministry of Education for its ability to connect students with their community and foster a sense of responsibility toward cultural preservation. I am confident that such an approach would resonate well with your institution’s goals in Rome.</w:t>
      </w:r>
    </w:p>
    <w:bookmarkEnd w:id="21"/>
    <w:bookmarkStart w:id="22" w:name="X9f29cdf75e25135319c9d06af16e87298656e2b"/>
    <w:p>
      <w:pPr>
        <w:pStyle w:val="Heading2"/>
      </w:pPr>
      <w:r>
        <w:t xml:space="preserve">Adapting to the Italian Educational Landscape</w:t>
      </w:r>
    </w:p>
    <w:p>
      <w:pPr>
        <w:pStyle w:val="FirstParagraph"/>
      </w:pPr>
      <w:r>
        <w:t xml:space="preserve">Italy’s education system is renowned for its emphasis on critical thinking and artistic expression, but it also faces challenges such as resource limitations and a need for modernization. As a Curriculum Developer, I have always prioritized adaptability—designing programs that are both culturally resonant and scalable. In Rome, where the blend of ancient traditions and contemporary demands is ever-present, this adaptability is crucial.</w:t>
      </w:r>
    </w:p>
    <w:p>
      <w:pPr>
        <w:pStyle w:val="BodyText"/>
      </w:pPr>
      <w:r>
        <w:t xml:space="preserve">For example, during my time working with international schools in Italy, I created a modular curriculum that allowed educators to customize content while maintaining alignment with Italian educational guidelines. This flexibility ensured that students from diverse backgrounds could engage with the material meaningfully. My ability to navigate such complexities makes me well-suited for the role at your organization.</w:t>
      </w:r>
    </w:p>
    <w:bookmarkEnd w:id="22"/>
    <w:bookmarkStart w:id="23" w:name="why-italy-rome"/>
    <w:p>
      <w:pPr>
        <w:pStyle w:val="Heading2"/>
      </w:pPr>
      <w:r>
        <w:t xml:space="preserve">Why Italy Rome?</w:t>
      </w:r>
    </w:p>
    <w:p>
      <w:pPr>
        <w:pStyle w:val="FirstParagraph"/>
      </w:pPr>
      <w:r>
        <w:t xml:space="preserve">Rome, as a city steeped in history and innovation, offers a unique environment for curriculum development. The opportunity to work in this vibrant setting is both exciting and fulfilling. I am particularly inspired by the chance to collaborate with educators who are passionate about preserving Italy’s cultural legacy while preparing students for an interconnected world.</w:t>
      </w:r>
    </w:p>
    <w:p>
      <w:pPr>
        <w:pStyle w:val="BodyText"/>
      </w:pPr>
      <w:r>
        <w:t xml:space="preserve">My understanding of Italian educational values, coupled with my experience in international settings, allows me to bridge local and global perspectives. I have a strong grasp of the Italian language and cultural nuances, which enables me to communicate effectively with stakeholders and ensure that curricula are both accessible and impactful. This connection is essential for fostering trust and collaboration within your team.</w:t>
      </w:r>
    </w:p>
    <w:bookmarkEnd w:id="23"/>
    <w:bookmarkStart w:id="24" w:name="conclusion"/>
    <w:p>
      <w:pPr>
        <w:pStyle w:val="Heading2"/>
      </w:pPr>
      <w:r>
        <w:t xml:space="preserve">Conclusion</w:t>
      </w:r>
    </w:p>
    <w:p>
      <w:pPr>
        <w:pStyle w:val="FirstParagraph"/>
      </w:pPr>
      <w:r>
        <w:t xml:space="preserve">In conclusion, I am confident that my background as a Curriculum Developer, combined with my passion for education in Italy Rome, makes me an ideal candidate for this position. I am eager to bring my expertise in curriculum design, cultural awareness, and innovative teaching strategies to your organization. I would be honored to contribute to the ongoing success of your institution and help shape the future of education in this remarkable city.</w:t>
      </w:r>
    </w:p>
    <w:p>
      <w:pPr>
        <w:pStyle w:val="BodyText"/>
      </w:pPr>
      <w:r>
        <w:t xml:space="preserve">Thank you for considering my application. I look forward to the opportunity to discuss how my skills and experiences align with your needs. Please feel free to contact me at [Your Phone Number] or [Your Email Address] at your convenience. I am available for an interview at any time that suits your schedul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cp:keywords/>
  <dcterms:created xsi:type="dcterms:W3CDTF">2026-07-19T03:02:43Z</dcterms:created>
  <dcterms:modified xsi:type="dcterms:W3CDTF">2026-07-19T03:02:43Z</dcterms:modified>
</cp:coreProperties>
</file>

<file path=docProps/custom.xml><?xml version="1.0" encoding="utf-8"?>
<Properties xmlns="http://schemas.openxmlformats.org/officeDocument/2006/custom-properties" xmlns:vt="http://schemas.openxmlformats.org/officeDocument/2006/docPropsVTypes"/>
</file>